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F17E7" w:rsidRDefault="00EE2E78" w:rsidP="00EE2E78">
      <w:pPr>
        <w:jc w:val="center"/>
        <w:rPr>
          <w:rFonts w:ascii="Times New Roman" w:hAnsi="Times New Roman" w:cs="Times New Roman"/>
          <w:sz w:val="72"/>
          <w:szCs w:val="72"/>
        </w:rPr>
      </w:pPr>
      <w:r>
        <w:rPr>
          <w:rFonts w:ascii="Times New Roman" w:hAnsi="Times New Roman" w:cs="Times New Roman"/>
          <w:sz w:val="72"/>
          <w:szCs w:val="72"/>
        </w:rPr>
        <w:t>Rules for Public Comment</w:t>
      </w:r>
    </w:p>
    <w:p w:rsidR="00EE2E78" w:rsidRDefault="00EE2E78" w:rsidP="00EE2E78">
      <w:pPr>
        <w:jc w:val="center"/>
        <w:rPr>
          <w:rFonts w:ascii="Times New Roman" w:hAnsi="Times New Roman" w:cs="Times New Roman"/>
          <w:sz w:val="72"/>
          <w:szCs w:val="72"/>
        </w:rPr>
      </w:pPr>
    </w:p>
    <w:p w:rsidR="00EE2E78" w:rsidRPr="00EE2E78" w:rsidRDefault="00EE2E78" w:rsidP="00EE2E78">
      <w:pPr>
        <w:rPr>
          <w:rFonts w:ascii="Times New Roman" w:hAnsi="Times New Roman" w:cs="Times New Roman"/>
          <w:sz w:val="50"/>
          <w:szCs w:val="50"/>
        </w:rPr>
      </w:pPr>
      <w:r w:rsidRPr="00EE2E78">
        <w:rPr>
          <w:rFonts w:ascii="Times New Roman" w:hAnsi="Times New Roman" w:cs="Times New Roman"/>
          <w:sz w:val="50"/>
          <w:szCs w:val="50"/>
        </w:rPr>
        <w:t>1.  Persons shall note their intent to speak on the sign-in sheet before the meeting commencement.</w:t>
      </w:r>
    </w:p>
    <w:p w:rsidR="00EE2E78" w:rsidRPr="00EE2E78" w:rsidRDefault="00EE2E78" w:rsidP="00EE2E78">
      <w:pPr>
        <w:rPr>
          <w:sz w:val="16"/>
          <w:szCs w:val="16"/>
        </w:rPr>
      </w:pPr>
    </w:p>
    <w:p w:rsidR="00EE2E78" w:rsidRPr="00EE2E78" w:rsidRDefault="00EE2E78" w:rsidP="00EE2E78">
      <w:pPr>
        <w:rPr>
          <w:rFonts w:ascii="Times New Roman" w:hAnsi="Times New Roman" w:cs="Times New Roman"/>
          <w:sz w:val="50"/>
          <w:szCs w:val="50"/>
        </w:rPr>
      </w:pPr>
      <w:r w:rsidRPr="00EE2E78">
        <w:rPr>
          <w:rFonts w:ascii="Times New Roman" w:hAnsi="Times New Roman" w:cs="Times New Roman"/>
          <w:sz w:val="50"/>
          <w:szCs w:val="50"/>
        </w:rPr>
        <w:t>2.  Comments may be limited to residents/taxpayers of North Centre Township, Columbia County only.</w:t>
      </w:r>
    </w:p>
    <w:p w:rsidR="00EE2E78" w:rsidRPr="00EE2E78" w:rsidRDefault="00EE2E78" w:rsidP="00EE2E78">
      <w:pPr>
        <w:rPr>
          <w:rFonts w:ascii="Times New Roman" w:hAnsi="Times New Roman" w:cs="Times New Roman"/>
          <w:sz w:val="16"/>
          <w:szCs w:val="16"/>
        </w:rPr>
      </w:pPr>
    </w:p>
    <w:p w:rsidR="00EE2E78" w:rsidRPr="00EE2E78" w:rsidRDefault="00EE2E78" w:rsidP="00EE2E78">
      <w:pPr>
        <w:rPr>
          <w:rFonts w:ascii="Times New Roman" w:hAnsi="Times New Roman" w:cs="Times New Roman"/>
          <w:sz w:val="50"/>
          <w:szCs w:val="50"/>
        </w:rPr>
      </w:pPr>
      <w:r w:rsidRPr="00EE2E78">
        <w:rPr>
          <w:rFonts w:ascii="Times New Roman" w:hAnsi="Times New Roman" w:cs="Times New Roman"/>
          <w:sz w:val="50"/>
          <w:szCs w:val="50"/>
        </w:rPr>
        <w:t>3.  Persons making comments shall state their name and address and the specific subject of the comment.</w:t>
      </w:r>
    </w:p>
    <w:p w:rsidR="00EE2E78" w:rsidRPr="00EE2E78" w:rsidRDefault="00EE2E78" w:rsidP="00EE2E78">
      <w:pPr>
        <w:rPr>
          <w:rFonts w:ascii="Times New Roman" w:hAnsi="Times New Roman" w:cs="Times New Roman"/>
          <w:sz w:val="16"/>
          <w:szCs w:val="16"/>
        </w:rPr>
      </w:pPr>
    </w:p>
    <w:p w:rsidR="00EE2E78" w:rsidRPr="00EE2E78" w:rsidRDefault="00EE2E78" w:rsidP="00EE2E78">
      <w:pPr>
        <w:rPr>
          <w:rFonts w:ascii="Times New Roman" w:hAnsi="Times New Roman" w:cs="Times New Roman"/>
          <w:sz w:val="50"/>
          <w:szCs w:val="50"/>
        </w:rPr>
      </w:pPr>
      <w:r w:rsidRPr="00EE2E78">
        <w:rPr>
          <w:rFonts w:ascii="Times New Roman" w:hAnsi="Times New Roman" w:cs="Times New Roman"/>
          <w:sz w:val="50"/>
          <w:szCs w:val="50"/>
        </w:rPr>
        <w:t>4.  Comments shall be limited to Agenda items only unless permitted by the Board of Supervisors.</w:t>
      </w:r>
    </w:p>
    <w:p w:rsidR="00EE2E78" w:rsidRDefault="00EE2E78" w:rsidP="00EE2E78">
      <w:pPr>
        <w:rPr>
          <w:rFonts w:ascii="Times New Roman" w:hAnsi="Times New Roman" w:cs="Times New Roman"/>
          <w:sz w:val="16"/>
          <w:szCs w:val="16"/>
        </w:rPr>
      </w:pPr>
    </w:p>
    <w:p w:rsidR="00EE2E78" w:rsidRPr="00EE2E78" w:rsidRDefault="00EE2E78" w:rsidP="00EE2E78">
      <w:pPr>
        <w:rPr>
          <w:rFonts w:ascii="Times New Roman" w:hAnsi="Times New Roman" w:cs="Times New Roman"/>
          <w:sz w:val="50"/>
          <w:szCs w:val="50"/>
        </w:rPr>
      </w:pPr>
      <w:r w:rsidRPr="00EE2E78">
        <w:rPr>
          <w:rFonts w:ascii="Times New Roman" w:hAnsi="Times New Roman" w:cs="Times New Roman"/>
          <w:sz w:val="50"/>
          <w:szCs w:val="50"/>
        </w:rPr>
        <w:t>5.  Oral comments shall be limited to five minutes per topic unless extended by the Chairman to allow a reasonable opportunity to comment.</w:t>
      </w:r>
    </w:p>
    <w:p w:rsidR="00EE2E78" w:rsidRPr="00104B9F" w:rsidRDefault="00EE2E78" w:rsidP="00EE2E78">
      <w:pPr>
        <w:rPr>
          <w:rFonts w:ascii="Times New Roman" w:hAnsi="Times New Roman" w:cs="Times New Roman"/>
          <w:sz w:val="50"/>
          <w:szCs w:val="50"/>
        </w:rPr>
      </w:pPr>
      <w:r w:rsidRPr="00104B9F">
        <w:rPr>
          <w:rFonts w:ascii="Times New Roman" w:hAnsi="Times New Roman" w:cs="Times New Roman"/>
          <w:sz w:val="50"/>
          <w:szCs w:val="50"/>
        </w:rPr>
        <w:t>6.  Persons shall abide by the directive of the Chairman with respect to the maintenance of order and conduct of the meeting.</w:t>
      </w:r>
    </w:p>
    <w:p w:rsidR="00EE2E78" w:rsidRDefault="00EE2E78" w:rsidP="00EE2E78">
      <w:pPr>
        <w:rPr>
          <w:rFonts w:ascii="Times New Roman" w:hAnsi="Times New Roman" w:cs="Times New Roman"/>
          <w:sz w:val="50"/>
          <w:szCs w:val="50"/>
        </w:rPr>
      </w:pPr>
      <w:r w:rsidRPr="00104B9F">
        <w:rPr>
          <w:rFonts w:ascii="Times New Roman" w:hAnsi="Times New Roman" w:cs="Times New Roman"/>
          <w:sz w:val="50"/>
          <w:szCs w:val="50"/>
        </w:rPr>
        <w:lastRenderedPageBreak/>
        <w:t>7.  All comments shall be made in a respectful manner without obscenity or threat.</w:t>
      </w:r>
    </w:p>
    <w:p w:rsidR="00104B9F" w:rsidRPr="00104B9F" w:rsidRDefault="00104B9F" w:rsidP="00EE2E78">
      <w:pPr>
        <w:rPr>
          <w:rFonts w:ascii="Times New Roman" w:hAnsi="Times New Roman" w:cs="Times New Roman"/>
          <w:sz w:val="16"/>
          <w:szCs w:val="16"/>
        </w:rPr>
      </w:pPr>
    </w:p>
    <w:p w:rsidR="00EE2E78" w:rsidRDefault="00EE2E78" w:rsidP="00EE2E78">
      <w:pPr>
        <w:rPr>
          <w:rFonts w:ascii="Times New Roman" w:hAnsi="Times New Roman" w:cs="Times New Roman"/>
          <w:sz w:val="50"/>
          <w:szCs w:val="50"/>
        </w:rPr>
      </w:pPr>
      <w:r w:rsidRPr="00104B9F">
        <w:rPr>
          <w:rFonts w:ascii="Times New Roman" w:hAnsi="Times New Roman" w:cs="Times New Roman"/>
          <w:sz w:val="50"/>
          <w:szCs w:val="50"/>
        </w:rPr>
        <w:t>8.  All comments shall be directed to the presiding officer who may or may not refer them to another Supervisor for comment.  The presiding officer may rule out-of-order scandalous, impertinent, and redundant comments, or comments for discernible purpose or effect of which is to disrupt the proceedings of the meeting.</w:t>
      </w:r>
    </w:p>
    <w:p w:rsidR="00104B9F" w:rsidRPr="00104B9F" w:rsidRDefault="00104B9F" w:rsidP="00EE2E78">
      <w:pPr>
        <w:rPr>
          <w:rFonts w:ascii="Times New Roman" w:hAnsi="Times New Roman" w:cs="Times New Roman"/>
          <w:sz w:val="16"/>
          <w:szCs w:val="16"/>
        </w:rPr>
      </w:pPr>
    </w:p>
    <w:p w:rsidR="00104B9F" w:rsidRDefault="00104B9F" w:rsidP="00EE2E78">
      <w:pPr>
        <w:rPr>
          <w:rFonts w:ascii="Times New Roman" w:hAnsi="Times New Roman" w:cs="Times New Roman"/>
          <w:sz w:val="50"/>
          <w:szCs w:val="50"/>
        </w:rPr>
      </w:pPr>
      <w:r>
        <w:rPr>
          <w:rFonts w:ascii="Times New Roman" w:hAnsi="Times New Roman" w:cs="Times New Roman"/>
          <w:sz w:val="50"/>
          <w:szCs w:val="50"/>
        </w:rPr>
        <w:t>9.  If the presiding officer determines that there is not sufficient time at a meeting for Residents/Taxpayers of the Township to comment, the supervisor may defer the comment period to the next regular meeting or to a special meeting occurring in advance of the next regular meeting.  Except as otherwise precluded by law, such deferral does not preclude the Supervisors from officially deliberating or acting upon matters of concern, official action, or deliberation which are or may be before the Supervisors.</w:t>
      </w:r>
    </w:p>
    <w:p w:rsidR="00104B9F" w:rsidRDefault="00104B9F" w:rsidP="00EE2E78">
      <w:pPr>
        <w:rPr>
          <w:rFonts w:ascii="Times New Roman" w:hAnsi="Times New Roman" w:cs="Times New Roman"/>
          <w:sz w:val="50"/>
          <w:szCs w:val="50"/>
        </w:rPr>
      </w:pPr>
      <w:r>
        <w:rPr>
          <w:rFonts w:ascii="Times New Roman" w:hAnsi="Times New Roman" w:cs="Times New Roman"/>
          <w:sz w:val="50"/>
          <w:szCs w:val="50"/>
        </w:rPr>
        <w:t>10.  All video recording equipment shall be stationed in the rear of the meeting room or along the wall or other such location so as not to obstruct the view of any audience member.</w:t>
      </w:r>
    </w:p>
    <w:p w:rsidR="00104B9F" w:rsidRPr="00104B9F" w:rsidRDefault="00104B9F" w:rsidP="00EE2E78">
      <w:pPr>
        <w:rPr>
          <w:rFonts w:ascii="Times New Roman" w:hAnsi="Times New Roman" w:cs="Times New Roman"/>
          <w:sz w:val="16"/>
          <w:szCs w:val="16"/>
        </w:rPr>
      </w:pPr>
    </w:p>
    <w:p w:rsidR="00104B9F" w:rsidRDefault="00104B9F" w:rsidP="00EE2E78">
      <w:pPr>
        <w:rPr>
          <w:rFonts w:ascii="Times New Roman" w:hAnsi="Times New Roman" w:cs="Times New Roman"/>
          <w:sz w:val="50"/>
          <w:szCs w:val="50"/>
        </w:rPr>
      </w:pPr>
      <w:r>
        <w:rPr>
          <w:rFonts w:ascii="Times New Roman" w:hAnsi="Times New Roman" w:cs="Times New Roman"/>
          <w:sz w:val="50"/>
          <w:szCs w:val="50"/>
        </w:rPr>
        <w:t>11.  Supplementary lighting devices shall not be used.</w:t>
      </w:r>
    </w:p>
    <w:p w:rsidR="00104B9F" w:rsidRPr="00104B9F" w:rsidRDefault="00104B9F" w:rsidP="00EE2E78">
      <w:pPr>
        <w:rPr>
          <w:rFonts w:ascii="Times New Roman" w:hAnsi="Times New Roman" w:cs="Times New Roman"/>
          <w:sz w:val="16"/>
          <w:szCs w:val="16"/>
        </w:rPr>
      </w:pPr>
    </w:p>
    <w:p w:rsidR="00104B9F" w:rsidRDefault="00104B9F" w:rsidP="00EE2E78">
      <w:pPr>
        <w:rPr>
          <w:rFonts w:ascii="Times New Roman" w:hAnsi="Times New Roman" w:cs="Times New Roman"/>
          <w:sz w:val="50"/>
          <w:szCs w:val="50"/>
        </w:rPr>
      </w:pPr>
      <w:r>
        <w:rPr>
          <w:rFonts w:ascii="Times New Roman" w:hAnsi="Times New Roman" w:cs="Times New Roman"/>
          <w:sz w:val="50"/>
          <w:szCs w:val="50"/>
        </w:rPr>
        <w:t>12.  Audio and stenographic recording devices shall be operated in the general public seating area and may not be placed on the supervisors’ table without the prior consent of the presiding officer of the meeting.</w:t>
      </w:r>
    </w:p>
    <w:p w:rsidR="00104B9F" w:rsidRPr="00104B9F" w:rsidRDefault="00104B9F" w:rsidP="00EE2E78">
      <w:pPr>
        <w:rPr>
          <w:rFonts w:ascii="Times New Roman" w:hAnsi="Times New Roman" w:cs="Times New Roman"/>
          <w:sz w:val="16"/>
          <w:szCs w:val="16"/>
        </w:rPr>
      </w:pPr>
    </w:p>
    <w:p w:rsidR="00104B9F" w:rsidRDefault="00104B9F" w:rsidP="00EE2E78">
      <w:pPr>
        <w:rPr>
          <w:rFonts w:ascii="Times New Roman" w:hAnsi="Times New Roman" w:cs="Times New Roman"/>
          <w:sz w:val="50"/>
          <w:szCs w:val="50"/>
        </w:rPr>
      </w:pPr>
      <w:r>
        <w:rPr>
          <w:rFonts w:ascii="Times New Roman" w:hAnsi="Times New Roman" w:cs="Times New Roman"/>
          <w:sz w:val="50"/>
          <w:szCs w:val="50"/>
        </w:rPr>
        <w:t>13.  Those using audio and/or video recording equipment must refrain from moving about the room with the equipment during the meeting.</w:t>
      </w:r>
    </w:p>
    <w:p w:rsidR="00104B9F" w:rsidRDefault="00104B9F" w:rsidP="00EE2E78">
      <w:pPr>
        <w:rPr>
          <w:rFonts w:ascii="Times New Roman" w:hAnsi="Times New Roman" w:cs="Times New Roman"/>
          <w:sz w:val="50"/>
          <w:szCs w:val="50"/>
        </w:rPr>
      </w:pPr>
    </w:p>
    <w:p w:rsidR="00104B9F" w:rsidRPr="00104B9F" w:rsidRDefault="00104B9F" w:rsidP="00104B9F">
      <w:pPr>
        <w:jc w:val="center"/>
        <w:rPr>
          <w:rFonts w:ascii="Times New Roman" w:hAnsi="Times New Roman" w:cs="Times New Roman"/>
          <w:i/>
          <w:iCs/>
          <w:sz w:val="32"/>
          <w:szCs w:val="32"/>
        </w:rPr>
      </w:pPr>
      <w:r w:rsidRPr="00104B9F">
        <w:rPr>
          <w:rFonts w:ascii="Times New Roman" w:hAnsi="Times New Roman" w:cs="Times New Roman"/>
          <w:i/>
          <w:iCs/>
          <w:sz w:val="32"/>
          <w:szCs w:val="32"/>
        </w:rPr>
        <w:t>Adopted by Resolution on April 10, 2023</w:t>
      </w:r>
    </w:p>
    <w:sectPr w:rsidR="00104B9F" w:rsidRPr="00104B9F" w:rsidSect="00104B9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04360"/>
    <w:multiLevelType w:val="hybridMultilevel"/>
    <w:tmpl w:val="96DCE69C"/>
    <w:lvl w:ilvl="0" w:tplc="20EAFB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797D1A"/>
    <w:multiLevelType w:val="hybridMultilevel"/>
    <w:tmpl w:val="DEDEA08E"/>
    <w:lvl w:ilvl="0" w:tplc="D876C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1314528">
    <w:abstractNumId w:val="0"/>
  </w:num>
  <w:num w:numId="2" w16cid:durableId="1602033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sDQ3sbQwMzYwsbBU0lEKTi0uzszPAykwrAUAOaJOKSwAAAA="/>
  </w:docVars>
  <w:rsids>
    <w:rsidRoot w:val="00EE2E78"/>
    <w:rsid w:val="00104B9F"/>
    <w:rsid w:val="00764BD4"/>
    <w:rsid w:val="00880473"/>
    <w:rsid w:val="00BF17E7"/>
    <w:rsid w:val="00EE2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5039"/>
  <w15:chartTrackingRefBased/>
  <w15:docId w15:val="{BF271993-A4D1-4412-91DF-9FB0B35D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E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Kline</dc:creator>
  <cp:keywords/>
  <dc:description/>
  <cp:lastModifiedBy>Connie Kline</cp:lastModifiedBy>
  <cp:revision>1</cp:revision>
  <cp:lastPrinted>2023-04-25T16:00:00Z</cp:lastPrinted>
  <dcterms:created xsi:type="dcterms:W3CDTF">2023-04-25T15:22:00Z</dcterms:created>
  <dcterms:modified xsi:type="dcterms:W3CDTF">2023-04-25T16:26:00Z</dcterms:modified>
</cp:coreProperties>
</file>